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E6996" w14:textId="77777777" w:rsidR="00890968" w:rsidRPr="00154E21" w:rsidRDefault="00890968" w:rsidP="00154E21">
      <w:pPr>
        <w:pStyle w:val="FirstParagraph"/>
        <w:spacing w:line="360" w:lineRule="auto"/>
        <w:rPr>
          <w:rFonts w:ascii="Arial" w:hAnsi="Arial" w:cs="Arial"/>
          <w:b/>
          <w:bCs/>
          <w:sz w:val="2"/>
          <w:szCs w:val="2"/>
          <w:lang w:val="pl-PL"/>
        </w:rPr>
      </w:pPr>
    </w:p>
    <w:p w14:paraId="4771A93F" w14:textId="7E6FFBDE" w:rsidR="00EB3814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Załącznik nr 1 do Regulaminu rekrutacji i uczestnictwa w projekcie</w:t>
      </w:r>
    </w:p>
    <w:p w14:paraId="6E76ADED" w14:textId="62DC3FE1" w:rsidR="00EB3814" w:rsidRPr="00154E21" w:rsidRDefault="00000000" w:rsidP="00154E21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b/>
          <w:bCs/>
          <w:lang w:val="pl-PL"/>
        </w:rPr>
        <w:t xml:space="preserve">FORMULARZ REKRUTACYJNY </w:t>
      </w:r>
      <w:r w:rsidRPr="00154E21">
        <w:rPr>
          <w:rFonts w:ascii="Arial" w:hAnsi="Arial" w:cs="Arial"/>
          <w:lang w:val="pl-PL"/>
        </w:rPr>
        <w:br/>
        <w:t xml:space="preserve">dla uczestników zadania nr </w:t>
      </w:r>
      <w:r w:rsidR="006168CE" w:rsidRPr="006168CE">
        <w:rPr>
          <w:rFonts w:ascii="Arial" w:hAnsi="Arial" w:cs="Arial"/>
          <w:lang w:val="pl-PL"/>
        </w:rPr>
        <w:t xml:space="preserve">2 Organizacja półkolonii tematycznych pn. „Żyj zdrowo </w:t>
      </w:r>
      <w:r w:rsidR="006168CE">
        <w:rPr>
          <w:rFonts w:ascii="Arial" w:hAnsi="Arial" w:cs="Arial"/>
          <w:lang w:val="pl-PL"/>
        </w:rPr>
        <w:br/>
      </w:r>
      <w:r w:rsidR="006168CE" w:rsidRPr="006168CE">
        <w:rPr>
          <w:rFonts w:ascii="Arial" w:hAnsi="Arial" w:cs="Arial"/>
          <w:lang w:val="pl-PL"/>
        </w:rPr>
        <w:t>i ekologicznie”</w:t>
      </w:r>
    </w:p>
    <w:p w14:paraId="59FB4758" w14:textId="51F649C5" w:rsidR="00EB3814" w:rsidRPr="00154E21" w:rsidRDefault="00000000" w:rsidP="00154E21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realizowanego w ramach projektu grantowego pn. „Aktywizacja dzieci z terenów wiejskich poprzez udział w pozaszkolnych formach aktywności”, współfinansowanego ze środków Unii Europejskiej w ramach Europejskiego Funduszu Społecznego Plus (EFS+), w ramach programu Fundusze Europejskie dla Podkarpacia 2021–2027, Priorytet FEPK.08 Rozwój Lokalny Kierowany przez Społeczność, Działanie</w:t>
      </w:r>
      <w:r w:rsidR="00154E21">
        <w:rPr>
          <w:rFonts w:ascii="Arial" w:hAnsi="Arial" w:cs="Arial"/>
          <w:lang w:val="pl-PL"/>
        </w:rPr>
        <w:t xml:space="preserve"> </w:t>
      </w:r>
      <w:r w:rsidRPr="00154E21">
        <w:rPr>
          <w:rFonts w:ascii="Arial" w:hAnsi="Arial" w:cs="Arial"/>
          <w:lang w:val="pl-PL"/>
        </w:rPr>
        <w:t>FEPK.08.01 Rozwój zdolności uczniów poza edukacją formalną, realizowanego na obszarze Lokalnej Grupy Działania „Z Tradycją w Nowoczesność”.</w:t>
      </w:r>
    </w:p>
    <w:p w14:paraId="76F4351B" w14:textId="1668806C" w:rsidR="00EB3814" w:rsidRPr="00154E21" w:rsidRDefault="00000000" w:rsidP="001C38D0">
      <w:pPr>
        <w:pStyle w:val="Nagwek3"/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color w:val="auto"/>
          <w:sz w:val="24"/>
          <w:szCs w:val="24"/>
          <w:lang w:val="pl-PL"/>
        </w:rPr>
      </w:pPr>
      <w:bookmarkStart w:id="0" w:name="i.-potwierdzenie-przyjęcia-formularza"/>
      <w:r w:rsidRPr="00154E21">
        <w:rPr>
          <w:rFonts w:ascii="Arial" w:hAnsi="Arial" w:cs="Arial"/>
          <w:b/>
          <w:bCs/>
          <w:color w:val="auto"/>
          <w:sz w:val="24"/>
          <w:szCs w:val="24"/>
          <w:lang w:val="pl-PL"/>
        </w:rPr>
        <w:t xml:space="preserve">I. </w:t>
      </w:r>
      <w:r w:rsidR="00154E21" w:rsidRPr="00154E21">
        <w:rPr>
          <w:rFonts w:ascii="Arial" w:hAnsi="Arial" w:cs="Arial"/>
          <w:b/>
          <w:bCs/>
          <w:color w:val="auto"/>
          <w:sz w:val="24"/>
          <w:szCs w:val="24"/>
          <w:lang w:val="pl-PL"/>
        </w:rPr>
        <w:t>Potwierdzenie przyjęcia formularza</w:t>
      </w:r>
    </w:p>
    <w:p w14:paraId="11A63E7A" w14:textId="77777777" w:rsidR="00EB3814" w:rsidRPr="00154E21" w:rsidRDefault="00000000" w:rsidP="001C38D0">
      <w:pPr>
        <w:pStyle w:val="FirstParagraph"/>
        <w:shd w:val="clear" w:color="auto" w:fill="D9D9D9" w:themeFill="background1" w:themeFillShade="D9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(wypełnia podmiot przyjmujący formularz)</w:t>
      </w:r>
    </w:p>
    <w:p w14:paraId="745908D9" w14:textId="559F60BF" w:rsidR="00890968" w:rsidRPr="00154E21" w:rsidRDefault="00000000" w:rsidP="001C38D0">
      <w:pPr>
        <w:pStyle w:val="Tekstpodstawowy"/>
        <w:shd w:val="clear" w:color="auto" w:fill="D9D9D9" w:themeFill="background1" w:themeFillShade="D9"/>
        <w:spacing w:before="0" w:after="0"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Data i godzina wpływu: 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…</w:t>
      </w:r>
      <w:r w:rsidRPr="00154E21">
        <w:rPr>
          <w:rFonts w:ascii="Arial" w:hAnsi="Arial" w:cs="Arial"/>
          <w:lang w:val="pl-PL"/>
        </w:rPr>
        <w:t>….</w:t>
      </w:r>
      <w:r w:rsidRPr="00154E21">
        <w:rPr>
          <w:rFonts w:ascii="Arial" w:hAnsi="Arial" w:cs="Arial"/>
          <w:lang w:val="pl-PL"/>
        </w:rPr>
        <w:br/>
        <w:t>Nr formularza: 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……………</w:t>
      </w:r>
      <w:r w:rsidRPr="00154E21">
        <w:rPr>
          <w:rFonts w:ascii="Arial" w:hAnsi="Arial" w:cs="Arial"/>
          <w:lang w:val="pl-PL"/>
        </w:rPr>
        <w:t>….</w:t>
      </w:r>
      <w:r w:rsidRPr="00154E21">
        <w:rPr>
          <w:rFonts w:ascii="Arial" w:hAnsi="Arial" w:cs="Arial"/>
          <w:lang w:val="pl-PL"/>
        </w:rPr>
        <w:br/>
        <w:t>Podpis osoby przyjmującej: …………………………………</w:t>
      </w:r>
      <w:r w:rsidR="00420C6C" w:rsidRPr="00154E21">
        <w:rPr>
          <w:rFonts w:ascii="Arial" w:hAnsi="Arial" w:cs="Arial"/>
          <w:lang w:val="pl-PL"/>
        </w:rPr>
        <w:t>……………….</w:t>
      </w:r>
      <w:r w:rsidRPr="00154E21">
        <w:rPr>
          <w:rFonts w:ascii="Arial" w:hAnsi="Arial" w:cs="Arial"/>
          <w:lang w:val="pl-PL"/>
        </w:rPr>
        <w:t>………………….</w:t>
      </w:r>
    </w:p>
    <w:p w14:paraId="2681B737" w14:textId="42A5325F" w:rsidR="00EB3814" w:rsidRPr="00154E21" w:rsidRDefault="00000000" w:rsidP="00154E21">
      <w:pPr>
        <w:pStyle w:val="Nagwek3"/>
        <w:spacing w:line="360" w:lineRule="auto"/>
        <w:rPr>
          <w:rFonts w:ascii="Arial" w:hAnsi="Arial" w:cs="Arial"/>
          <w:color w:val="auto"/>
          <w:sz w:val="24"/>
          <w:szCs w:val="24"/>
          <w:lang w:val="pl-PL"/>
        </w:rPr>
      </w:pPr>
      <w:bookmarkStart w:id="1" w:name="ii.-dane-ucznia-uczestnika-projektu"/>
      <w:bookmarkEnd w:id="0"/>
      <w:r w:rsidRPr="00154E21">
        <w:rPr>
          <w:rFonts w:ascii="Arial" w:hAnsi="Arial" w:cs="Arial"/>
          <w:color w:val="auto"/>
          <w:sz w:val="24"/>
          <w:szCs w:val="24"/>
          <w:lang w:val="pl-PL"/>
        </w:rPr>
        <w:t xml:space="preserve">II. </w:t>
      </w:r>
      <w:r w:rsidR="00154E21" w:rsidRPr="00154E21">
        <w:rPr>
          <w:rFonts w:ascii="Arial" w:hAnsi="Arial" w:cs="Arial"/>
          <w:color w:val="auto"/>
          <w:sz w:val="24"/>
          <w:szCs w:val="24"/>
          <w:lang w:val="pl-PL"/>
        </w:rPr>
        <w:t>Dane kandydata</w:t>
      </w:r>
    </w:p>
    <w:p w14:paraId="595E7DD7" w14:textId="13D8672E" w:rsidR="00EB3814" w:rsidRPr="00154E21" w:rsidRDefault="00000000" w:rsidP="00154E21">
      <w:pPr>
        <w:pStyle w:val="Compact"/>
        <w:numPr>
          <w:ilvl w:val="0"/>
          <w:numId w:val="2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Imię i nazwisko: ……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.</w:t>
      </w:r>
      <w:r w:rsidRPr="00154E21">
        <w:rPr>
          <w:rFonts w:ascii="Arial" w:hAnsi="Arial" w:cs="Arial"/>
          <w:lang w:val="pl-PL"/>
        </w:rPr>
        <w:t>…………..</w:t>
      </w:r>
    </w:p>
    <w:p w14:paraId="190E782D" w14:textId="6FFB09ED" w:rsidR="00EB3814" w:rsidRPr="00154E21" w:rsidRDefault="00000000" w:rsidP="00154E21">
      <w:pPr>
        <w:pStyle w:val="Compact"/>
        <w:numPr>
          <w:ilvl w:val="0"/>
          <w:numId w:val="2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Data urodzenia: 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…..</w:t>
      </w:r>
      <w:r w:rsidRPr="00154E21">
        <w:rPr>
          <w:rFonts w:ascii="Arial" w:hAnsi="Arial" w:cs="Arial"/>
          <w:lang w:val="pl-PL"/>
        </w:rPr>
        <w:t>…….</w:t>
      </w:r>
    </w:p>
    <w:p w14:paraId="5B250C5F" w14:textId="0CB8CE79" w:rsidR="00EB3814" w:rsidRPr="00154E21" w:rsidRDefault="00000000" w:rsidP="00154E21">
      <w:pPr>
        <w:pStyle w:val="Compact"/>
        <w:numPr>
          <w:ilvl w:val="0"/>
          <w:numId w:val="2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PESEL: 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……………</w:t>
      </w:r>
      <w:r w:rsidRPr="00154E21">
        <w:rPr>
          <w:rFonts w:ascii="Arial" w:hAnsi="Arial" w:cs="Arial"/>
          <w:lang w:val="pl-PL"/>
        </w:rPr>
        <w:t>…………….</w:t>
      </w:r>
    </w:p>
    <w:p w14:paraId="375870EE" w14:textId="28D5B7B9" w:rsidR="00EB3814" w:rsidRPr="00154E21" w:rsidRDefault="00000000" w:rsidP="00154E21">
      <w:pPr>
        <w:pStyle w:val="Compact"/>
        <w:numPr>
          <w:ilvl w:val="0"/>
          <w:numId w:val="2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Płeć: </w:t>
      </w:r>
      <w:r w:rsidRPr="00154E21">
        <w:rPr>
          <w:rFonts w:ascii="Segoe UI Symbol" w:hAnsi="Segoe UI Symbol" w:cs="Segoe UI Symbol"/>
          <w:lang w:val="pl-PL"/>
        </w:rPr>
        <w:t>☐</w:t>
      </w:r>
      <w:r w:rsidRPr="00154E21">
        <w:rPr>
          <w:rFonts w:ascii="Arial" w:hAnsi="Arial" w:cs="Arial"/>
          <w:lang w:val="pl-PL"/>
        </w:rPr>
        <w:t xml:space="preserve"> Kobieta </w:t>
      </w:r>
      <w:r w:rsidRPr="00154E21">
        <w:rPr>
          <w:rFonts w:ascii="Segoe UI Symbol" w:hAnsi="Segoe UI Symbol" w:cs="Segoe UI Symbol"/>
          <w:lang w:val="pl-PL"/>
        </w:rPr>
        <w:t>☐</w:t>
      </w:r>
      <w:r w:rsidRPr="00154E21">
        <w:rPr>
          <w:rFonts w:ascii="Arial" w:hAnsi="Arial" w:cs="Arial"/>
          <w:lang w:val="pl-PL"/>
        </w:rPr>
        <w:t xml:space="preserve"> Mężczyzna</w:t>
      </w:r>
    </w:p>
    <w:p w14:paraId="56F11AD3" w14:textId="29F5FDCA" w:rsidR="00EB3814" w:rsidRPr="00154E21" w:rsidRDefault="00000000" w:rsidP="00154E21">
      <w:pPr>
        <w:pStyle w:val="Compact"/>
        <w:numPr>
          <w:ilvl w:val="0"/>
          <w:numId w:val="2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Wiek (w chwili przystąpienia do projektu): …………. lat</w:t>
      </w:r>
    </w:p>
    <w:p w14:paraId="7A9EEB9D" w14:textId="4567DED9" w:rsidR="00EB3814" w:rsidRDefault="00000000" w:rsidP="00154E21">
      <w:pPr>
        <w:pStyle w:val="Compact"/>
        <w:numPr>
          <w:ilvl w:val="0"/>
          <w:numId w:val="2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Uczeń/uczennica klasy: </w:t>
      </w:r>
      <w:r w:rsidRPr="00154E21">
        <w:rPr>
          <w:rFonts w:ascii="Segoe UI Symbol" w:hAnsi="Segoe UI Symbol" w:cs="Segoe UI Symbol"/>
          <w:lang w:val="pl-PL"/>
        </w:rPr>
        <w:t>☐</w:t>
      </w:r>
      <w:r w:rsidRPr="00154E21">
        <w:rPr>
          <w:rFonts w:ascii="Arial" w:hAnsi="Arial" w:cs="Arial"/>
          <w:lang w:val="pl-PL"/>
        </w:rPr>
        <w:t xml:space="preserve"> I </w:t>
      </w:r>
      <w:r w:rsidRPr="00154E21">
        <w:rPr>
          <w:rFonts w:ascii="Segoe UI Symbol" w:hAnsi="Segoe UI Symbol" w:cs="Segoe UI Symbol"/>
          <w:lang w:val="pl-PL"/>
        </w:rPr>
        <w:t>☐</w:t>
      </w:r>
      <w:r w:rsidRPr="00154E21">
        <w:rPr>
          <w:rFonts w:ascii="Arial" w:hAnsi="Arial" w:cs="Arial"/>
          <w:lang w:val="pl-PL"/>
        </w:rPr>
        <w:t xml:space="preserve"> II </w:t>
      </w:r>
      <w:r w:rsidRPr="00154E21">
        <w:rPr>
          <w:rFonts w:ascii="Segoe UI Symbol" w:hAnsi="Segoe UI Symbol" w:cs="Segoe UI Symbol"/>
          <w:lang w:val="pl-PL"/>
        </w:rPr>
        <w:t>☐</w:t>
      </w:r>
      <w:r w:rsidRPr="00154E21">
        <w:rPr>
          <w:rFonts w:ascii="Arial" w:hAnsi="Arial" w:cs="Arial"/>
          <w:lang w:val="pl-PL"/>
        </w:rPr>
        <w:t xml:space="preserve"> III</w:t>
      </w:r>
      <w:r w:rsidR="0085733D">
        <w:rPr>
          <w:rFonts w:ascii="Arial" w:hAnsi="Arial" w:cs="Arial"/>
          <w:lang w:val="pl-PL"/>
        </w:rPr>
        <w:t xml:space="preserve"> </w:t>
      </w:r>
      <w:r w:rsidR="0085733D" w:rsidRPr="00154E21">
        <w:rPr>
          <w:rFonts w:ascii="Segoe UI Symbol" w:hAnsi="Segoe UI Symbol" w:cs="Segoe UI Symbol"/>
          <w:lang w:val="pl-PL"/>
        </w:rPr>
        <w:t>☐</w:t>
      </w:r>
      <w:r w:rsidR="0085733D">
        <w:rPr>
          <w:rFonts w:ascii="Segoe UI Symbol" w:hAnsi="Segoe UI Symbol" w:cs="Segoe UI Symbol"/>
          <w:lang w:val="pl-PL"/>
        </w:rPr>
        <w:t xml:space="preserve"> IV </w:t>
      </w:r>
      <w:r w:rsidR="0085733D" w:rsidRPr="00154E21">
        <w:rPr>
          <w:rFonts w:ascii="Segoe UI Symbol" w:hAnsi="Segoe UI Symbol" w:cs="Segoe UI Symbol"/>
          <w:lang w:val="pl-PL"/>
        </w:rPr>
        <w:t>☐</w:t>
      </w:r>
      <w:r w:rsidR="0085733D">
        <w:rPr>
          <w:rFonts w:ascii="Segoe UI Symbol" w:hAnsi="Segoe UI Symbol" w:cs="Segoe UI Symbol"/>
          <w:lang w:val="pl-PL"/>
        </w:rPr>
        <w:t xml:space="preserve"> V </w:t>
      </w:r>
      <w:r w:rsidR="0085733D" w:rsidRPr="00154E21">
        <w:rPr>
          <w:rFonts w:ascii="Segoe UI Symbol" w:hAnsi="Segoe UI Symbol" w:cs="Segoe UI Symbol"/>
          <w:lang w:val="pl-PL"/>
        </w:rPr>
        <w:t>☐</w:t>
      </w:r>
      <w:r w:rsidR="0085733D">
        <w:rPr>
          <w:rFonts w:ascii="Segoe UI Symbol" w:hAnsi="Segoe UI Symbol" w:cs="Segoe UI Symbol"/>
          <w:lang w:val="pl-PL"/>
        </w:rPr>
        <w:t xml:space="preserve"> VI</w:t>
      </w:r>
    </w:p>
    <w:p w14:paraId="3DC1D381" w14:textId="408C1103" w:rsidR="00EB3814" w:rsidRDefault="00000000" w:rsidP="00154E21">
      <w:pPr>
        <w:pStyle w:val="Compact"/>
        <w:numPr>
          <w:ilvl w:val="0"/>
          <w:numId w:val="2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Nazwa i adres szkoły podstawowej:</w:t>
      </w:r>
      <w:r w:rsidR="00154E21">
        <w:rPr>
          <w:rFonts w:ascii="Arial" w:hAnsi="Arial" w:cs="Arial"/>
          <w:lang w:val="pl-PL"/>
        </w:rPr>
        <w:t xml:space="preserve"> </w:t>
      </w:r>
      <w:r w:rsidRPr="00154E21">
        <w:rPr>
          <w:rFonts w:ascii="Arial" w:hAnsi="Arial" w:cs="Arial"/>
          <w:lang w:val="pl-PL"/>
        </w:rPr>
        <w:t>……………………………………</w:t>
      </w:r>
      <w:r w:rsidR="00420C6C" w:rsidRPr="00154E21">
        <w:rPr>
          <w:rFonts w:ascii="Arial" w:hAnsi="Arial" w:cs="Arial"/>
          <w:lang w:val="pl-PL"/>
        </w:rPr>
        <w:t>………………</w:t>
      </w:r>
    </w:p>
    <w:p w14:paraId="554D435D" w14:textId="2078EC08" w:rsidR="00565EAD" w:rsidRPr="00CF567B" w:rsidRDefault="00565EAD" w:rsidP="00565EAD">
      <w:pPr>
        <w:pStyle w:val="Compact"/>
        <w:numPr>
          <w:ilvl w:val="0"/>
          <w:numId w:val="2"/>
        </w:numPr>
        <w:spacing w:line="360" w:lineRule="auto"/>
        <w:rPr>
          <w:rFonts w:ascii="Arial" w:hAnsi="Arial" w:cs="Arial"/>
          <w:lang w:val="pl-PL"/>
        </w:rPr>
      </w:pPr>
      <w:r w:rsidRPr="00CF567B">
        <w:rPr>
          <w:rFonts w:ascii="Arial" w:hAnsi="Arial" w:cs="Arial"/>
          <w:lang w:val="pl-PL"/>
        </w:rPr>
        <w:t xml:space="preserve">Rozmiar koszulki </w:t>
      </w:r>
      <w:r w:rsidR="00876FBF" w:rsidRPr="00CF567B">
        <w:rPr>
          <w:rFonts w:ascii="Arial" w:hAnsi="Arial" w:cs="Arial"/>
          <w:lang w:val="pl-PL"/>
        </w:rPr>
        <w:t xml:space="preserve">(od 128 do 164) </w:t>
      </w:r>
      <w:r w:rsidRPr="00CF567B">
        <w:rPr>
          <w:rFonts w:ascii="Arial" w:hAnsi="Arial" w:cs="Arial"/>
          <w:lang w:val="pl-PL"/>
        </w:rPr>
        <w:t>………………………………………………………</w:t>
      </w:r>
    </w:p>
    <w:p w14:paraId="39FEB151" w14:textId="77777777" w:rsidR="00565EAD" w:rsidRPr="00154E21" w:rsidRDefault="00565EAD" w:rsidP="00565EAD">
      <w:pPr>
        <w:pStyle w:val="Compact"/>
        <w:spacing w:line="360" w:lineRule="auto"/>
        <w:ind w:left="720"/>
        <w:rPr>
          <w:rFonts w:ascii="Arial" w:hAnsi="Arial" w:cs="Arial"/>
          <w:lang w:val="pl-PL"/>
        </w:rPr>
      </w:pPr>
    </w:p>
    <w:p w14:paraId="7157F1AD" w14:textId="77777777" w:rsidR="00890968" w:rsidRPr="006168CE" w:rsidRDefault="00890968" w:rsidP="00154E21">
      <w:pPr>
        <w:pStyle w:val="Nagwek3"/>
        <w:spacing w:line="360" w:lineRule="auto"/>
        <w:rPr>
          <w:rFonts w:ascii="Arial" w:hAnsi="Arial" w:cs="Arial"/>
          <w:color w:val="auto"/>
          <w:sz w:val="10"/>
          <w:szCs w:val="10"/>
          <w:lang w:val="pl-PL"/>
        </w:rPr>
      </w:pPr>
      <w:bookmarkStart w:id="2" w:name="iii.-dane-adresowe-i-kontaktowe-ucznia"/>
      <w:bookmarkEnd w:id="1"/>
    </w:p>
    <w:p w14:paraId="41CFD2F9" w14:textId="134ED1CA" w:rsidR="00EB3814" w:rsidRPr="00154E21" w:rsidRDefault="00000000" w:rsidP="00154E21">
      <w:pPr>
        <w:pStyle w:val="Nagwek3"/>
        <w:spacing w:line="360" w:lineRule="auto"/>
        <w:rPr>
          <w:rFonts w:ascii="Arial" w:hAnsi="Arial" w:cs="Arial"/>
          <w:color w:val="auto"/>
          <w:sz w:val="24"/>
          <w:szCs w:val="24"/>
          <w:lang w:val="pl-PL"/>
        </w:rPr>
      </w:pPr>
      <w:r w:rsidRPr="00154E21">
        <w:rPr>
          <w:rFonts w:ascii="Arial" w:hAnsi="Arial" w:cs="Arial"/>
          <w:color w:val="auto"/>
          <w:sz w:val="24"/>
          <w:szCs w:val="24"/>
          <w:lang w:val="pl-PL"/>
        </w:rPr>
        <w:t xml:space="preserve">III. </w:t>
      </w:r>
      <w:r w:rsidR="00154E21" w:rsidRPr="00154E21">
        <w:rPr>
          <w:rFonts w:ascii="Arial" w:hAnsi="Arial" w:cs="Arial"/>
          <w:color w:val="auto"/>
          <w:sz w:val="24"/>
          <w:szCs w:val="24"/>
          <w:lang w:val="pl-PL"/>
        </w:rPr>
        <w:t>Dane adresowe i kontaktowe ucznia</w:t>
      </w:r>
    </w:p>
    <w:p w14:paraId="5CDD79FD" w14:textId="45448B09" w:rsidR="00EB3814" w:rsidRPr="00154E21" w:rsidRDefault="00000000" w:rsidP="00154E21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Kraj: Polska</w:t>
      </w:r>
    </w:p>
    <w:p w14:paraId="379DCF74" w14:textId="7196BE2B" w:rsidR="00EB3814" w:rsidRPr="00154E21" w:rsidRDefault="00000000" w:rsidP="00154E21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Województwo: Podkarpackie</w:t>
      </w:r>
    </w:p>
    <w:p w14:paraId="3C2C683D" w14:textId="3F0A7906" w:rsidR="00EB3814" w:rsidRPr="00154E21" w:rsidRDefault="00000000" w:rsidP="00154E21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Powiat: 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…………….</w:t>
      </w:r>
      <w:r w:rsidRPr="00154E21">
        <w:rPr>
          <w:rFonts w:ascii="Arial" w:hAnsi="Arial" w:cs="Arial"/>
          <w:lang w:val="pl-PL"/>
        </w:rPr>
        <w:t>….</w:t>
      </w:r>
    </w:p>
    <w:p w14:paraId="0EA7B080" w14:textId="0FD1A955" w:rsidR="00EB3814" w:rsidRPr="00154E21" w:rsidRDefault="00000000" w:rsidP="00154E21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Gmina: 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…………….</w:t>
      </w:r>
      <w:r w:rsidRPr="00154E21">
        <w:rPr>
          <w:rFonts w:ascii="Arial" w:hAnsi="Arial" w:cs="Arial"/>
          <w:lang w:val="pl-PL"/>
        </w:rPr>
        <w:t>………….</w:t>
      </w:r>
    </w:p>
    <w:p w14:paraId="522AC4CA" w14:textId="7959E6A9" w:rsidR="00EB3814" w:rsidRPr="00154E21" w:rsidRDefault="00000000" w:rsidP="00154E21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Miejscowość: 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……..</w:t>
      </w:r>
      <w:r w:rsidRPr="00154E21">
        <w:rPr>
          <w:rFonts w:ascii="Arial" w:hAnsi="Arial" w:cs="Arial"/>
          <w:lang w:val="pl-PL"/>
        </w:rPr>
        <w:t>…….</w:t>
      </w:r>
    </w:p>
    <w:p w14:paraId="4DCC4C41" w14:textId="08F2D7DC" w:rsidR="00EB3814" w:rsidRPr="00154E21" w:rsidRDefault="00000000" w:rsidP="00154E21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Ulica, nr domu / lokalu: 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</w:t>
      </w:r>
      <w:r w:rsidRPr="00154E21">
        <w:rPr>
          <w:rFonts w:ascii="Arial" w:hAnsi="Arial" w:cs="Arial"/>
          <w:lang w:val="pl-PL"/>
        </w:rPr>
        <w:t>….</w:t>
      </w:r>
      <w:r w:rsidR="00420C6C" w:rsidRPr="00154E21">
        <w:rPr>
          <w:rFonts w:ascii="Arial" w:hAnsi="Arial" w:cs="Arial"/>
          <w:lang w:val="pl-PL"/>
        </w:rPr>
        <w:t>.</w:t>
      </w:r>
    </w:p>
    <w:p w14:paraId="31962F68" w14:textId="674FCD24" w:rsidR="00EB3814" w:rsidRPr="00154E21" w:rsidRDefault="00000000" w:rsidP="00154E21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Kod pocztowy: 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……</w:t>
      </w:r>
      <w:r w:rsidRPr="00154E21">
        <w:rPr>
          <w:rFonts w:ascii="Arial" w:hAnsi="Arial" w:cs="Arial"/>
          <w:lang w:val="pl-PL"/>
        </w:rPr>
        <w:t>….</w:t>
      </w:r>
    </w:p>
    <w:p w14:paraId="69A581CB" w14:textId="7B7DBD15" w:rsidR="00EB3814" w:rsidRPr="00154E21" w:rsidRDefault="00000000" w:rsidP="00154E21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Telefon kontaktowy: 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..</w:t>
      </w:r>
      <w:r w:rsidRPr="00154E21">
        <w:rPr>
          <w:rFonts w:ascii="Arial" w:hAnsi="Arial" w:cs="Arial"/>
          <w:lang w:val="pl-PL"/>
        </w:rPr>
        <w:t>…….</w:t>
      </w:r>
    </w:p>
    <w:p w14:paraId="0D7140DC" w14:textId="025237FF" w:rsidR="00EB3814" w:rsidRPr="00154E21" w:rsidRDefault="00000000" w:rsidP="00154E21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Adres e-mail (jeśli posiada): 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</w:t>
      </w:r>
      <w:r w:rsidRPr="00154E21">
        <w:rPr>
          <w:rFonts w:ascii="Arial" w:hAnsi="Arial" w:cs="Arial"/>
          <w:lang w:val="pl-PL"/>
        </w:rPr>
        <w:t>….</w:t>
      </w:r>
    </w:p>
    <w:p w14:paraId="4CD1F1EA" w14:textId="1E65FF42" w:rsidR="00EB3814" w:rsidRPr="00154E21" w:rsidRDefault="00EB3814" w:rsidP="00154E21">
      <w:pPr>
        <w:spacing w:line="360" w:lineRule="auto"/>
        <w:rPr>
          <w:rFonts w:ascii="Arial" w:hAnsi="Arial" w:cs="Arial"/>
          <w:sz w:val="14"/>
          <w:szCs w:val="14"/>
          <w:lang w:val="pl-PL"/>
        </w:rPr>
      </w:pPr>
    </w:p>
    <w:p w14:paraId="2D3A8E7A" w14:textId="24360A2C" w:rsidR="00EB3814" w:rsidRPr="00154E21" w:rsidRDefault="00000000" w:rsidP="00154E21">
      <w:pPr>
        <w:pStyle w:val="Nagwek3"/>
        <w:spacing w:line="360" w:lineRule="auto"/>
        <w:rPr>
          <w:rFonts w:ascii="Arial" w:hAnsi="Arial" w:cs="Arial"/>
          <w:color w:val="auto"/>
          <w:sz w:val="24"/>
          <w:szCs w:val="24"/>
          <w:lang w:val="pl-PL"/>
        </w:rPr>
      </w:pPr>
      <w:bookmarkStart w:id="3" w:name="iv.-dane-rodzica-opiekuna-prawnego"/>
      <w:bookmarkEnd w:id="2"/>
      <w:r w:rsidRPr="00154E21">
        <w:rPr>
          <w:rFonts w:ascii="Arial" w:hAnsi="Arial" w:cs="Arial"/>
          <w:color w:val="auto"/>
          <w:sz w:val="24"/>
          <w:szCs w:val="24"/>
          <w:lang w:val="pl-PL"/>
        </w:rPr>
        <w:t xml:space="preserve">IV. </w:t>
      </w:r>
      <w:r w:rsidR="00154E21" w:rsidRPr="00154E21">
        <w:rPr>
          <w:rFonts w:ascii="Arial" w:hAnsi="Arial" w:cs="Arial"/>
          <w:color w:val="auto"/>
          <w:sz w:val="24"/>
          <w:szCs w:val="24"/>
          <w:lang w:val="pl-PL"/>
        </w:rPr>
        <w:t>Dane rodzica / opiekuna prawnego</w:t>
      </w:r>
    </w:p>
    <w:p w14:paraId="3A78AA73" w14:textId="21CBDB1F" w:rsidR="00EB3814" w:rsidRPr="00154E21" w:rsidRDefault="00000000" w:rsidP="00154E21">
      <w:pPr>
        <w:pStyle w:val="Compact"/>
        <w:numPr>
          <w:ilvl w:val="0"/>
          <w:numId w:val="4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Imię i nazwisko: …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…...</w:t>
      </w:r>
    </w:p>
    <w:p w14:paraId="422FC63C" w14:textId="24A1FDEB" w:rsidR="00EB3814" w:rsidRPr="00154E21" w:rsidRDefault="00000000" w:rsidP="00154E21">
      <w:pPr>
        <w:pStyle w:val="Compact"/>
        <w:numPr>
          <w:ilvl w:val="0"/>
          <w:numId w:val="4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Telefon kontaktowy: …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…………</w:t>
      </w:r>
    </w:p>
    <w:p w14:paraId="3DD4B813" w14:textId="7596E90C" w:rsidR="00EB3814" w:rsidRPr="00154E21" w:rsidRDefault="00000000" w:rsidP="00154E21">
      <w:pPr>
        <w:pStyle w:val="Compact"/>
        <w:numPr>
          <w:ilvl w:val="0"/>
          <w:numId w:val="4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Adres e-mail (jeśli posiada): ……………………………………………………</w:t>
      </w:r>
      <w:r w:rsidR="00420C6C" w:rsidRPr="00154E21">
        <w:rPr>
          <w:rFonts w:ascii="Arial" w:hAnsi="Arial" w:cs="Arial"/>
          <w:lang w:val="pl-PL"/>
        </w:rPr>
        <w:t>………..</w:t>
      </w:r>
    </w:p>
    <w:p w14:paraId="24A6874C" w14:textId="64AB835E" w:rsidR="00EB3814" w:rsidRPr="00154E21" w:rsidRDefault="00000000" w:rsidP="00154E21">
      <w:pPr>
        <w:pStyle w:val="Compact"/>
        <w:numPr>
          <w:ilvl w:val="0"/>
          <w:numId w:val="4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Adres zamieszkania (jeśli inny niż ucznia)</w:t>
      </w:r>
      <w:r w:rsidR="00420C6C" w:rsidRPr="00154E21">
        <w:rPr>
          <w:rFonts w:ascii="Arial" w:hAnsi="Arial" w:cs="Arial"/>
          <w:lang w:val="pl-PL"/>
        </w:rPr>
        <w:t xml:space="preserve">: </w:t>
      </w:r>
      <w:r w:rsidRPr="00154E21">
        <w:rPr>
          <w:rFonts w:ascii="Arial" w:hAnsi="Arial" w:cs="Arial"/>
          <w:lang w:val="pl-PL"/>
        </w:rPr>
        <w:t>…………………………………………</w:t>
      </w:r>
      <w:r w:rsidR="00420C6C" w:rsidRPr="00154E21">
        <w:rPr>
          <w:rFonts w:ascii="Arial" w:hAnsi="Arial" w:cs="Arial"/>
          <w:lang w:val="pl-PL"/>
        </w:rPr>
        <w:t>…</w:t>
      </w:r>
    </w:p>
    <w:p w14:paraId="613CD698" w14:textId="77777777" w:rsidR="00890968" w:rsidRPr="00154E21" w:rsidRDefault="00890968" w:rsidP="00154E21">
      <w:pPr>
        <w:pStyle w:val="Nagwek3"/>
        <w:spacing w:line="360" w:lineRule="auto"/>
        <w:rPr>
          <w:rFonts w:ascii="Arial" w:hAnsi="Arial" w:cs="Arial"/>
          <w:color w:val="auto"/>
          <w:sz w:val="14"/>
          <w:szCs w:val="14"/>
          <w:lang w:val="pl-PL"/>
        </w:rPr>
      </w:pPr>
      <w:bookmarkStart w:id="4" w:name="v.-kryteria-formalne-uczestnictwa"/>
      <w:bookmarkEnd w:id="3"/>
    </w:p>
    <w:p w14:paraId="7A20BB14" w14:textId="1A0F62A7" w:rsidR="00EB3814" w:rsidRPr="00154E21" w:rsidRDefault="00000000" w:rsidP="00154E21">
      <w:pPr>
        <w:pStyle w:val="Nagwek3"/>
        <w:spacing w:line="360" w:lineRule="auto"/>
        <w:rPr>
          <w:rFonts w:ascii="Arial" w:hAnsi="Arial" w:cs="Arial"/>
          <w:color w:val="auto"/>
          <w:sz w:val="24"/>
          <w:szCs w:val="24"/>
          <w:lang w:val="pl-PL"/>
        </w:rPr>
      </w:pPr>
      <w:r w:rsidRPr="00154E21">
        <w:rPr>
          <w:rFonts w:ascii="Arial" w:hAnsi="Arial" w:cs="Arial"/>
          <w:color w:val="auto"/>
          <w:sz w:val="24"/>
          <w:szCs w:val="24"/>
          <w:lang w:val="pl-PL"/>
        </w:rPr>
        <w:t xml:space="preserve">V. </w:t>
      </w:r>
      <w:r w:rsidR="00154E21" w:rsidRPr="00154E21">
        <w:rPr>
          <w:rFonts w:ascii="Arial" w:hAnsi="Arial" w:cs="Arial"/>
          <w:color w:val="auto"/>
          <w:sz w:val="24"/>
          <w:szCs w:val="24"/>
          <w:lang w:val="pl-PL"/>
        </w:rPr>
        <w:t>Kryteria formalne uczestnictwa</w:t>
      </w:r>
    </w:p>
    <w:p w14:paraId="54B5F7FC" w14:textId="77777777" w:rsidR="00EB3814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Oświadczam, że:</w:t>
      </w:r>
    </w:p>
    <w:p w14:paraId="2FCAA15B" w14:textId="77777777" w:rsidR="00490472" w:rsidRDefault="00000000" w:rsidP="00490472">
      <w:pPr>
        <w:numPr>
          <w:ilvl w:val="0"/>
          <w:numId w:val="5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Jestem uczniem/uczennicą szkoły podstawowej zlokalizowanej na obszarze </w:t>
      </w:r>
      <w:r w:rsidR="0069329C" w:rsidRPr="00154E21">
        <w:rPr>
          <w:rFonts w:ascii="Arial" w:hAnsi="Arial" w:cs="Arial"/>
          <w:lang w:val="pl-PL"/>
        </w:rPr>
        <w:br/>
      </w:r>
      <w:r w:rsidRPr="00154E21">
        <w:rPr>
          <w:rFonts w:ascii="Arial" w:hAnsi="Arial" w:cs="Arial"/>
          <w:lang w:val="pl-PL"/>
        </w:rPr>
        <w:t>LGD</w:t>
      </w:r>
      <w:r w:rsidR="00B00472" w:rsidRPr="00154E21">
        <w:rPr>
          <w:rFonts w:ascii="Arial" w:hAnsi="Arial" w:cs="Arial"/>
          <w:lang w:val="pl-PL"/>
        </w:rPr>
        <w:t xml:space="preserve"> Stowarzyszenia</w:t>
      </w:r>
      <w:r w:rsidRPr="00154E21">
        <w:rPr>
          <w:rFonts w:ascii="Arial" w:hAnsi="Arial" w:cs="Arial"/>
          <w:lang w:val="pl-PL"/>
        </w:rPr>
        <w:t xml:space="preserve"> „Z Tradycją w Nowoczesność”.</w:t>
      </w:r>
    </w:p>
    <w:p w14:paraId="16251563" w14:textId="40B9B7BD" w:rsidR="00B00472" w:rsidRPr="00490472" w:rsidRDefault="00000000" w:rsidP="00490472">
      <w:pPr>
        <w:spacing w:line="360" w:lineRule="auto"/>
        <w:ind w:left="720"/>
        <w:rPr>
          <w:rFonts w:ascii="Arial" w:hAnsi="Arial" w:cs="Arial"/>
          <w:lang w:val="pl-PL"/>
        </w:rPr>
      </w:pPr>
      <w:r w:rsidRPr="00490472">
        <w:rPr>
          <w:rFonts w:ascii="Arial" w:hAnsi="Arial" w:cs="Arial"/>
          <w:lang w:val="pl-PL"/>
        </w:rPr>
        <w:br/>
      </w:r>
      <w:r w:rsidRPr="00490472">
        <w:rPr>
          <w:rFonts w:ascii="Segoe UI Symbol" w:hAnsi="Segoe UI Symbol" w:cs="Segoe UI Symbol"/>
          <w:lang w:val="pl-PL"/>
        </w:rPr>
        <w:t>☐</w:t>
      </w:r>
      <w:r w:rsidRPr="00490472">
        <w:rPr>
          <w:rFonts w:ascii="Arial" w:hAnsi="Arial" w:cs="Arial"/>
          <w:lang w:val="pl-PL"/>
        </w:rPr>
        <w:t xml:space="preserve"> TAK </w:t>
      </w:r>
      <w:r w:rsidR="00C71034" w:rsidRPr="00490472">
        <w:rPr>
          <w:rFonts w:ascii="Arial" w:hAnsi="Arial" w:cs="Arial"/>
          <w:lang w:val="pl-PL"/>
        </w:rPr>
        <w:tab/>
      </w:r>
      <w:r w:rsidR="00C71034" w:rsidRPr="00490472">
        <w:rPr>
          <w:rFonts w:ascii="Arial" w:hAnsi="Arial" w:cs="Arial"/>
          <w:lang w:val="pl-PL"/>
        </w:rPr>
        <w:tab/>
      </w:r>
      <w:r w:rsidR="00C71034" w:rsidRPr="00490472">
        <w:rPr>
          <w:rFonts w:ascii="Arial" w:hAnsi="Arial" w:cs="Arial"/>
          <w:lang w:val="pl-PL"/>
        </w:rPr>
        <w:tab/>
      </w:r>
      <w:r w:rsidRPr="00490472">
        <w:rPr>
          <w:rFonts w:ascii="Segoe UI Symbol" w:hAnsi="Segoe UI Symbol" w:cs="Segoe UI Symbol"/>
          <w:lang w:val="pl-PL"/>
        </w:rPr>
        <w:t>☐</w:t>
      </w:r>
      <w:r w:rsidRPr="00490472">
        <w:rPr>
          <w:rFonts w:ascii="Arial" w:hAnsi="Arial" w:cs="Arial"/>
          <w:lang w:val="pl-PL"/>
        </w:rPr>
        <w:t xml:space="preserve"> NIE</w:t>
      </w:r>
    </w:p>
    <w:p w14:paraId="63F752FD" w14:textId="67432666" w:rsidR="00EB3814" w:rsidRDefault="00000000" w:rsidP="00154E21">
      <w:pPr>
        <w:spacing w:line="360" w:lineRule="auto"/>
        <w:ind w:left="720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(należy przedłożyć dokument potwierdzający, np. kopię legitymacji szkolnej lub zaświadczenie ze szkoły)</w:t>
      </w:r>
    </w:p>
    <w:p w14:paraId="7476E11C" w14:textId="77777777" w:rsidR="006168CE" w:rsidRPr="006168CE" w:rsidRDefault="006168CE" w:rsidP="006168CE">
      <w:pPr>
        <w:spacing w:line="360" w:lineRule="auto"/>
        <w:ind w:left="720" w:firstLine="720"/>
        <w:rPr>
          <w:rFonts w:ascii="Arial" w:hAnsi="Arial" w:cs="Arial"/>
          <w:sz w:val="22"/>
          <w:szCs w:val="22"/>
          <w:lang w:val="pl-PL"/>
        </w:rPr>
      </w:pPr>
    </w:p>
    <w:p w14:paraId="353D733B" w14:textId="77777777" w:rsidR="006168CE" w:rsidRDefault="00000000" w:rsidP="00154E21">
      <w:pPr>
        <w:numPr>
          <w:ilvl w:val="0"/>
          <w:numId w:val="5"/>
        </w:numPr>
        <w:spacing w:line="360" w:lineRule="auto"/>
        <w:rPr>
          <w:rFonts w:ascii="Arial" w:hAnsi="Arial" w:cs="Arial"/>
          <w:lang w:val="pl-PL"/>
        </w:rPr>
      </w:pPr>
      <w:r w:rsidRPr="006168CE">
        <w:rPr>
          <w:rFonts w:ascii="Arial" w:hAnsi="Arial" w:cs="Arial"/>
          <w:lang w:val="pl-PL"/>
        </w:rPr>
        <w:t xml:space="preserve">Wyrażam chęć udziału w zadaniu nr </w:t>
      </w:r>
      <w:r w:rsidR="006168CE" w:rsidRPr="006168CE">
        <w:rPr>
          <w:rFonts w:ascii="Arial" w:hAnsi="Arial" w:cs="Arial"/>
          <w:lang w:val="pl-PL"/>
        </w:rPr>
        <w:t>2</w:t>
      </w:r>
      <w:r w:rsidR="006168CE" w:rsidRPr="006168CE">
        <w:rPr>
          <w:rFonts w:ascii="Arial" w:hAnsi="Arial" w:cs="Arial"/>
          <w:b/>
          <w:bCs/>
          <w:lang w:val="pl-PL"/>
        </w:rPr>
        <w:t xml:space="preserve"> </w:t>
      </w:r>
      <w:r w:rsidR="006168CE" w:rsidRPr="006168CE">
        <w:rPr>
          <w:rFonts w:ascii="Arial" w:hAnsi="Arial" w:cs="Arial"/>
          <w:lang w:val="pl-PL"/>
        </w:rPr>
        <w:t xml:space="preserve">Organizacja półkolonii tematycznych </w:t>
      </w:r>
      <w:r w:rsidR="006168CE">
        <w:rPr>
          <w:rFonts w:ascii="Arial" w:hAnsi="Arial" w:cs="Arial"/>
          <w:lang w:val="pl-PL"/>
        </w:rPr>
        <w:br/>
      </w:r>
      <w:r w:rsidR="006168CE" w:rsidRPr="006168CE">
        <w:rPr>
          <w:rFonts w:ascii="Arial" w:hAnsi="Arial" w:cs="Arial"/>
          <w:lang w:val="pl-PL"/>
        </w:rPr>
        <w:t>pn. „Żyj zdrowo i ekologicznie”</w:t>
      </w:r>
    </w:p>
    <w:p w14:paraId="4C59417A" w14:textId="75FAE559" w:rsidR="00EB3814" w:rsidRPr="006168CE" w:rsidRDefault="00000000" w:rsidP="006168CE">
      <w:pPr>
        <w:spacing w:line="360" w:lineRule="auto"/>
        <w:ind w:left="360"/>
        <w:rPr>
          <w:rFonts w:ascii="Arial" w:hAnsi="Arial" w:cs="Arial"/>
          <w:lang w:val="pl-PL"/>
        </w:rPr>
      </w:pPr>
      <w:r w:rsidRPr="006168CE">
        <w:rPr>
          <w:rFonts w:ascii="Arial" w:hAnsi="Arial" w:cs="Arial"/>
          <w:lang w:val="pl-PL"/>
        </w:rPr>
        <w:br/>
      </w:r>
      <w:r w:rsidRPr="006168CE">
        <w:rPr>
          <w:rFonts w:ascii="Segoe UI Symbol" w:hAnsi="Segoe UI Symbol" w:cs="Segoe UI Symbol"/>
          <w:lang w:val="pl-PL"/>
        </w:rPr>
        <w:t>☐</w:t>
      </w:r>
      <w:r w:rsidRPr="006168CE">
        <w:rPr>
          <w:rFonts w:ascii="Arial" w:hAnsi="Arial" w:cs="Arial"/>
          <w:lang w:val="pl-PL"/>
        </w:rPr>
        <w:t xml:space="preserve"> TAK </w:t>
      </w:r>
      <w:r w:rsidR="00C71034" w:rsidRPr="006168CE">
        <w:rPr>
          <w:rFonts w:ascii="Arial" w:hAnsi="Arial" w:cs="Arial"/>
          <w:lang w:val="pl-PL"/>
        </w:rPr>
        <w:tab/>
      </w:r>
      <w:r w:rsidR="00C71034" w:rsidRPr="006168CE">
        <w:rPr>
          <w:rFonts w:ascii="Arial" w:hAnsi="Arial" w:cs="Arial"/>
          <w:lang w:val="pl-PL"/>
        </w:rPr>
        <w:tab/>
      </w:r>
      <w:r w:rsidR="00C71034" w:rsidRPr="006168CE">
        <w:rPr>
          <w:rFonts w:ascii="Arial" w:hAnsi="Arial" w:cs="Arial"/>
          <w:lang w:val="pl-PL"/>
        </w:rPr>
        <w:tab/>
      </w:r>
      <w:r w:rsidRPr="006168CE">
        <w:rPr>
          <w:rFonts w:ascii="Segoe UI Symbol" w:hAnsi="Segoe UI Symbol" w:cs="Segoe UI Symbol"/>
          <w:lang w:val="pl-PL"/>
        </w:rPr>
        <w:t>☐</w:t>
      </w:r>
      <w:r w:rsidRPr="006168CE">
        <w:rPr>
          <w:rFonts w:ascii="Arial" w:hAnsi="Arial" w:cs="Arial"/>
          <w:lang w:val="pl-PL"/>
        </w:rPr>
        <w:t xml:space="preserve"> NIE</w:t>
      </w:r>
    </w:p>
    <w:p w14:paraId="409EF204" w14:textId="77777777" w:rsidR="00CC2620" w:rsidRPr="006168CE" w:rsidRDefault="00CC2620" w:rsidP="00154E21">
      <w:pPr>
        <w:spacing w:line="360" w:lineRule="auto"/>
        <w:ind w:left="720"/>
        <w:rPr>
          <w:rFonts w:ascii="Arial" w:hAnsi="Arial" w:cs="Arial"/>
          <w:sz w:val="2"/>
          <w:szCs w:val="2"/>
          <w:lang w:val="pl-PL"/>
        </w:rPr>
      </w:pPr>
    </w:p>
    <w:p w14:paraId="1731BEF0" w14:textId="00AB82CC" w:rsidR="00EB3814" w:rsidRPr="00154E21" w:rsidRDefault="00000000" w:rsidP="00154E21">
      <w:pPr>
        <w:pStyle w:val="Nagwek3"/>
        <w:spacing w:line="360" w:lineRule="auto"/>
        <w:rPr>
          <w:rFonts w:ascii="Arial" w:hAnsi="Arial" w:cs="Arial"/>
          <w:color w:val="auto"/>
          <w:sz w:val="24"/>
          <w:szCs w:val="24"/>
          <w:lang w:val="pl-PL"/>
        </w:rPr>
      </w:pPr>
      <w:bookmarkStart w:id="5" w:name="X37d92ff57eefcf7b791954aae0198991a7e9f4b"/>
      <w:bookmarkEnd w:id="4"/>
      <w:r w:rsidRPr="00154E21">
        <w:rPr>
          <w:rFonts w:ascii="Arial" w:hAnsi="Arial" w:cs="Arial"/>
          <w:color w:val="auto"/>
          <w:sz w:val="24"/>
          <w:szCs w:val="24"/>
          <w:lang w:val="pl-PL"/>
        </w:rPr>
        <w:t xml:space="preserve">VI. </w:t>
      </w:r>
      <w:r w:rsidR="00154E21" w:rsidRPr="00154E21">
        <w:rPr>
          <w:rFonts w:ascii="Arial" w:hAnsi="Arial" w:cs="Arial"/>
          <w:color w:val="auto"/>
          <w:sz w:val="24"/>
          <w:szCs w:val="24"/>
          <w:lang w:val="pl-PL"/>
        </w:rPr>
        <w:t>Informacja o szczególnej sytuacji i potrzebach ucznia</w:t>
      </w:r>
    </w:p>
    <w:p w14:paraId="71A6942F" w14:textId="77777777" w:rsidR="001F49F3" w:rsidRPr="00154E21" w:rsidRDefault="00000000" w:rsidP="00154E21">
      <w:pPr>
        <w:pStyle w:val="Compact"/>
        <w:numPr>
          <w:ilvl w:val="0"/>
          <w:numId w:val="6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Czy uczeń/uczennica posiada orzeczenie o niepełnosprawności lub inne szczególne potrzeby?</w:t>
      </w:r>
    </w:p>
    <w:p w14:paraId="14F6E2C6" w14:textId="46F6A37D" w:rsidR="001F49F3" w:rsidRPr="00154E21" w:rsidRDefault="001F49F3" w:rsidP="00154E21">
      <w:pPr>
        <w:pStyle w:val="Compact"/>
        <w:spacing w:line="360" w:lineRule="auto"/>
        <w:ind w:left="720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Pytanie dotyczy specjalnych potrzeb, skierowane jest do osób </w:t>
      </w:r>
      <w:r w:rsidRPr="00154E21">
        <w:rPr>
          <w:rFonts w:ascii="Arial" w:hAnsi="Arial" w:cs="Arial"/>
          <w:lang w:val="pl-PL"/>
        </w:rPr>
        <w:br/>
        <w:t>z niepełnosprawnościami lub innych osób mających trwale lub czasowo naruszoną sprawność w zakresie poruszania się czy percepcji (wzroku, słuchu itp.) lub z innymi ograniczeniami utrudniającymi dostęp do procesu edukacji. Jeżeli osoba wymaga specjalnych potrzeb proszę zaznaczyć TAK i opisać specjalne potrzeby</w:t>
      </w:r>
    </w:p>
    <w:p w14:paraId="6A76B9F4" w14:textId="7A687900" w:rsidR="00EB3814" w:rsidRPr="00154E21" w:rsidRDefault="00000000" w:rsidP="00154E21">
      <w:pPr>
        <w:pStyle w:val="Compact"/>
        <w:spacing w:line="360" w:lineRule="auto"/>
        <w:ind w:left="720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br/>
      </w:r>
      <w:r w:rsidRPr="00154E21">
        <w:rPr>
          <w:rFonts w:ascii="Segoe UI Symbol" w:hAnsi="Segoe UI Symbol" w:cs="Segoe UI Symbol"/>
          <w:lang w:val="pl-PL"/>
        </w:rPr>
        <w:t>☐</w:t>
      </w:r>
      <w:r w:rsidRPr="00154E21">
        <w:rPr>
          <w:rFonts w:ascii="Arial" w:hAnsi="Arial" w:cs="Arial"/>
          <w:lang w:val="pl-PL"/>
        </w:rPr>
        <w:t xml:space="preserve"> NIE</w:t>
      </w:r>
      <w:r w:rsidRPr="00154E21">
        <w:rPr>
          <w:rFonts w:ascii="Arial" w:hAnsi="Arial" w:cs="Arial"/>
          <w:lang w:val="pl-PL"/>
        </w:rPr>
        <w:br/>
      </w:r>
      <w:r w:rsidRPr="00154E21">
        <w:rPr>
          <w:rFonts w:ascii="Segoe UI Symbol" w:hAnsi="Segoe UI Symbol" w:cs="Segoe UI Symbol"/>
          <w:lang w:val="pl-PL"/>
        </w:rPr>
        <w:t>☐</w:t>
      </w:r>
      <w:r w:rsidRPr="00154E21">
        <w:rPr>
          <w:rFonts w:ascii="Arial" w:hAnsi="Arial" w:cs="Arial"/>
          <w:lang w:val="pl-PL"/>
        </w:rPr>
        <w:t xml:space="preserve"> TAK (jeśli TAK, proszę wypełnić poniżej)</w:t>
      </w:r>
    </w:p>
    <w:p w14:paraId="0F713306" w14:textId="5756A096" w:rsidR="001F49F3" w:rsidRPr="00154E21" w:rsidRDefault="001F49F3" w:rsidP="00154E21">
      <w:pPr>
        <w:pStyle w:val="Compact"/>
        <w:spacing w:line="360" w:lineRule="auto"/>
        <w:ind w:left="720"/>
        <w:rPr>
          <w:rFonts w:ascii="Arial" w:hAnsi="Arial" w:cs="Arial"/>
          <w:lang w:val="pl-PL"/>
        </w:rPr>
      </w:pPr>
      <w:r w:rsidRPr="00154E21">
        <w:rPr>
          <w:rFonts w:ascii="Segoe UI Symbol" w:hAnsi="Segoe UI Symbol" w:cs="Segoe UI Symbol"/>
          <w:lang w:val="pl-PL"/>
        </w:rPr>
        <w:t>☐ ODMAWIAM ODPOWIEDZI</w:t>
      </w:r>
    </w:p>
    <w:p w14:paraId="5B7E09F9" w14:textId="7BC5769A" w:rsidR="00420C6C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Rodzaj potrzeb / wymagane dostosowania (np. dostępność architektoniczna, wsparcie asystenta, inne):</w:t>
      </w:r>
    </w:p>
    <w:p w14:paraId="67C8AB64" w14:textId="33AEFF1F" w:rsidR="00EB3814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…………………………………………………………………………………………………….</w:t>
      </w:r>
    </w:p>
    <w:p w14:paraId="18640ECC" w14:textId="569A5CDA" w:rsidR="00EB3814" w:rsidRDefault="00000000" w:rsidP="00154E21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Podanie informacji jest dobrowolne. Kandydat ma prawo odmówić podania danych szczególnej kategorii zgodnie z art. 9 RODO.</w:t>
      </w:r>
    </w:p>
    <w:p w14:paraId="03D706B1" w14:textId="77777777" w:rsidR="006168CE" w:rsidRDefault="006168CE" w:rsidP="00154E21">
      <w:pPr>
        <w:pStyle w:val="Tekstpodstawowy"/>
        <w:spacing w:line="360" w:lineRule="auto"/>
        <w:rPr>
          <w:rFonts w:ascii="Arial" w:hAnsi="Arial" w:cs="Arial"/>
          <w:lang w:val="pl-PL"/>
        </w:rPr>
      </w:pPr>
    </w:p>
    <w:p w14:paraId="0AD9AFAC" w14:textId="77777777" w:rsidR="006168CE" w:rsidRPr="00154E21" w:rsidRDefault="006168CE" w:rsidP="00154E21">
      <w:pPr>
        <w:pStyle w:val="Tekstpodstawowy"/>
        <w:spacing w:line="360" w:lineRule="auto"/>
        <w:rPr>
          <w:rFonts w:ascii="Arial" w:hAnsi="Arial" w:cs="Arial"/>
          <w:lang w:val="pl-PL"/>
        </w:rPr>
      </w:pPr>
    </w:p>
    <w:p w14:paraId="51985810" w14:textId="6B5C9AF8" w:rsidR="00EB3814" w:rsidRPr="00154E21" w:rsidRDefault="00EB3814" w:rsidP="00154E21">
      <w:pPr>
        <w:spacing w:line="360" w:lineRule="auto"/>
        <w:rPr>
          <w:rFonts w:ascii="Arial" w:hAnsi="Arial" w:cs="Arial"/>
          <w:sz w:val="14"/>
          <w:szCs w:val="14"/>
          <w:lang w:val="pl-PL"/>
        </w:rPr>
      </w:pPr>
    </w:p>
    <w:p w14:paraId="5C77413E" w14:textId="0BF2B5B1" w:rsidR="00EB3814" w:rsidRPr="00154E21" w:rsidRDefault="00000000" w:rsidP="00154E21">
      <w:pPr>
        <w:pStyle w:val="Nagwek3"/>
        <w:spacing w:line="360" w:lineRule="auto"/>
        <w:rPr>
          <w:rFonts w:ascii="Arial" w:hAnsi="Arial" w:cs="Arial"/>
          <w:color w:val="auto"/>
          <w:sz w:val="24"/>
          <w:szCs w:val="24"/>
          <w:lang w:val="pl-PL"/>
        </w:rPr>
      </w:pPr>
      <w:bookmarkStart w:id="6" w:name="X56d986f95266a3674b9c6e48b11612725717446"/>
      <w:bookmarkEnd w:id="5"/>
      <w:r w:rsidRPr="00154E21">
        <w:rPr>
          <w:rFonts w:ascii="Arial" w:hAnsi="Arial" w:cs="Arial"/>
          <w:color w:val="auto"/>
          <w:sz w:val="24"/>
          <w:szCs w:val="24"/>
          <w:lang w:val="pl-PL"/>
        </w:rPr>
        <w:t xml:space="preserve">VII. </w:t>
      </w:r>
      <w:r w:rsidR="00154E21" w:rsidRPr="00154E21">
        <w:rPr>
          <w:rFonts w:ascii="Arial" w:hAnsi="Arial" w:cs="Arial"/>
          <w:color w:val="auto"/>
          <w:sz w:val="24"/>
          <w:szCs w:val="24"/>
          <w:lang w:val="pl-PL"/>
        </w:rPr>
        <w:t>Informacja o udziale w innych projektach</w:t>
      </w:r>
    </w:p>
    <w:p w14:paraId="3219078A" w14:textId="77777777" w:rsidR="00E901E4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Oświadczam, że: </w:t>
      </w:r>
    </w:p>
    <w:p w14:paraId="2919D252" w14:textId="5C14F7BE" w:rsidR="00E901E4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Segoe UI Symbol" w:hAnsi="Segoe UI Symbol" w:cs="Segoe UI Symbol"/>
          <w:lang w:val="pl-PL"/>
        </w:rPr>
        <w:t>☐</w:t>
      </w:r>
      <w:r w:rsidRPr="00154E21">
        <w:rPr>
          <w:rFonts w:ascii="Arial" w:hAnsi="Arial" w:cs="Arial"/>
          <w:lang w:val="pl-PL"/>
        </w:rPr>
        <w:t xml:space="preserve"> Nie biorę udziału w innym projekcie </w:t>
      </w:r>
      <w:r w:rsidR="00E901E4" w:rsidRPr="00154E21">
        <w:rPr>
          <w:rFonts w:ascii="Arial" w:hAnsi="Arial" w:cs="Arial"/>
          <w:lang w:val="pl-PL"/>
        </w:rPr>
        <w:t xml:space="preserve">spoza edukacji i nie jestem objęty/a wsparciem </w:t>
      </w:r>
      <w:r w:rsidR="0069329C" w:rsidRPr="00154E21">
        <w:rPr>
          <w:rFonts w:ascii="Arial" w:hAnsi="Arial" w:cs="Arial"/>
          <w:lang w:val="pl-PL"/>
        </w:rPr>
        <w:br/>
      </w:r>
      <w:r w:rsidR="00E901E4" w:rsidRPr="00154E21">
        <w:rPr>
          <w:rFonts w:ascii="Arial" w:hAnsi="Arial" w:cs="Arial"/>
          <w:lang w:val="pl-PL"/>
        </w:rPr>
        <w:t>w ramach tego samego rodzaju wsparcia w projektach realizowanych w Priorytecie 7 (FEP 2021-2027)</w:t>
      </w:r>
    </w:p>
    <w:p w14:paraId="16D52D39" w14:textId="5B104650" w:rsidR="00890968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Segoe UI Symbol" w:hAnsi="Segoe UI Symbol" w:cs="Segoe UI Symbol"/>
          <w:lang w:val="pl-PL"/>
        </w:rPr>
        <w:t>☐</w:t>
      </w:r>
      <w:r w:rsidRPr="00154E21">
        <w:rPr>
          <w:rFonts w:ascii="Arial" w:hAnsi="Arial" w:cs="Arial"/>
          <w:lang w:val="pl-PL"/>
        </w:rPr>
        <w:t xml:space="preserve"> </w:t>
      </w:r>
      <w:r w:rsidR="00E901E4" w:rsidRPr="00154E21">
        <w:rPr>
          <w:rFonts w:ascii="Arial" w:hAnsi="Arial" w:cs="Arial"/>
          <w:lang w:val="pl-PL"/>
        </w:rPr>
        <w:t>Biorę udział w innym projekcie spoza edukacji i jestem objęty/a wsparciem w ramach tego samego rodzaju wsparcia w projektach realizowanych w Priorytecie 7 (FEP 2021-2027)</w:t>
      </w:r>
    </w:p>
    <w:p w14:paraId="7DD79DE1" w14:textId="3583EEF0" w:rsidR="00890968" w:rsidRPr="00154E21" w:rsidRDefault="00E901E4" w:rsidP="00154E21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Tytuł projektu: ……………………………………………………………………………………..</w:t>
      </w:r>
    </w:p>
    <w:p w14:paraId="5AF2B55C" w14:textId="6108F560" w:rsidR="00226878" w:rsidRPr="00154E21" w:rsidRDefault="00E901E4" w:rsidP="00154E21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Nazwa i adres realizatora: …………………………………………………</w:t>
      </w:r>
      <w:r w:rsidR="0069329C" w:rsidRPr="00154E21">
        <w:rPr>
          <w:rFonts w:ascii="Arial" w:hAnsi="Arial" w:cs="Arial"/>
          <w:lang w:val="pl-PL"/>
        </w:rPr>
        <w:t>.</w:t>
      </w:r>
      <w:r w:rsidRPr="00154E21">
        <w:rPr>
          <w:rFonts w:ascii="Arial" w:hAnsi="Arial" w:cs="Arial"/>
          <w:lang w:val="pl-PL"/>
        </w:rPr>
        <w:t>……………………</w:t>
      </w:r>
    </w:p>
    <w:p w14:paraId="5F537C00" w14:textId="606ABAA7" w:rsidR="00EB3814" w:rsidRPr="00154E21" w:rsidRDefault="00E901E4" w:rsidP="00154E21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Uczestnik może brać udział tylko w jednym projekcie spoza edukacji objętym tym samym rodzajem wsparcia</w:t>
      </w:r>
    </w:p>
    <w:p w14:paraId="20C8E3D1" w14:textId="54D71F43" w:rsidR="00EB3814" w:rsidRPr="00154E21" w:rsidRDefault="00EB3814" w:rsidP="00154E21">
      <w:pPr>
        <w:spacing w:line="360" w:lineRule="auto"/>
        <w:rPr>
          <w:rFonts w:ascii="Arial" w:hAnsi="Arial" w:cs="Arial"/>
          <w:sz w:val="14"/>
          <w:szCs w:val="14"/>
          <w:lang w:val="pl-PL"/>
        </w:rPr>
      </w:pPr>
    </w:p>
    <w:p w14:paraId="55D89E45" w14:textId="67C96DB0" w:rsidR="00EB3814" w:rsidRPr="00154E21" w:rsidRDefault="00000000" w:rsidP="00154E21">
      <w:pPr>
        <w:pStyle w:val="Nagwek3"/>
        <w:spacing w:line="360" w:lineRule="auto"/>
        <w:rPr>
          <w:rFonts w:ascii="Arial" w:hAnsi="Arial" w:cs="Arial"/>
          <w:color w:val="auto"/>
          <w:sz w:val="24"/>
          <w:szCs w:val="24"/>
          <w:lang w:val="pl-PL"/>
        </w:rPr>
      </w:pPr>
      <w:bookmarkStart w:id="7" w:name="viii.-załączniki-do-formularza"/>
      <w:bookmarkEnd w:id="6"/>
      <w:r w:rsidRPr="00154E21">
        <w:rPr>
          <w:rFonts w:ascii="Arial" w:hAnsi="Arial" w:cs="Arial"/>
          <w:color w:val="auto"/>
          <w:sz w:val="24"/>
          <w:szCs w:val="24"/>
          <w:lang w:val="pl-PL"/>
        </w:rPr>
        <w:t xml:space="preserve">VIII. </w:t>
      </w:r>
      <w:r w:rsidR="00154E21" w:rsidRPr="00154E21">
        <w:rPr>
          <w:rFonts w:ascii="Arial" w:hAnsi="Arial" w:cs="Arial"/>
          <w:color w:val="auto"/>
          <w:sz w:val="24"/>
          <w:szCs w:val="24"/>
          <w:lang w:val="pl-PL"/>
        </w:rPr>
        <w:t>Załączniki do formularza</w:t>
      </w:r>
    </w:p>
    <w:p w14:paraId="18D23B54" w14:textId="18815AC5" w:rsidR="00EB3814" w:rsidRPr="00154E21" w:rsidRDefault="00000000" w:rsidP="00154E21">
      <w:pPr>
        <w:pStyle w:val="Compact"/>
        <w:numPr>
          <w:ilvl w:val="0"/>
          <w:numId w:val="7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Dokument potwierdzający status ucznia szkoły podstawowej</w:t>
      </w:r>
    </w:p>
    <w:p w14:paraId="543ABD56" w14:textId="77777777" w:rsidR="00EB3814" w:rsidRPr="00154E21" w:rsidRDefault="00000000" w:rsidP="00154E21">
      <w:pPr>
        <w:pStyle w:val="Compact"/>
        <w:numPr>
          <w:ilvl w:val="0"/>
          <w:numId w:val="7"/>
        </w:numPr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Inne dokumenty (jeśli dotyczy): …………………………………………………….</w:t>
      </w:r>
    </w:p>
    <w:p w14:paraId="6C7E7271" w14:textId="5BD73D6E" w:rsidR="00EB3814" w:rsidRPr="00154E21" w:rsidRDefault="00EB3814" w:rsidP="00154E21">
      <w:pPr>
        <w:spacing w:line="360" w:lineRule="auto"/>
        <w:rPr>
          <w:rFonts w:ascii="Arial" w:hAnsi="Arial" w:cs="Arial"/>
          <w:sz w:val="14"/>
          <w:szCs w:val="14"/>
          <w:lang w:val="pl-PL"/>
        </w:rPr>
      </w:pPr>
    </w:p>
    <w:p w14:paraId="49F94FF6" w14:textId="512C6634" w:rsidR="00EB3814" w:rsidRPr="00154E21" w:rsidRDefault="00000000" w:rsidP="00154E21">
      <w:pPr>
        <w:pStyle w:val="Nagwek3"/>
        <w:spacing w:line="360" w:lineRule="auto"/>
        <w:rPr>
          <w:rFonts w:ascii="Arial" w:hAnsi="Arial" w:cs="Arial"/>
          <w:color w:val="auto"/>
          <w:sz w:val="24"/>
          <w:szCs w:val="24"/>
          <w:lang w:val="pl-PL"/>
        </w:rPr>
      </w:pPr>
      <w:bookmarkStart w:id="8" w:name="ix.-oświadczenia"/>
      <w:bookmarkEnd w:id="7"/>
      <w:r w:rsidRPr="00154E21">
        <w:rPr>
          <w:rFonts w:ascii="Arial" w:hAnsi="Arial" w:cs="Arial"/>
          <w:color w:val="auto"/>
          <w:sz w:val="24"/>
          <w:szCs w:val="24"/>
          <w:lang w:val="pl-PL"/>
        </w:rPr>
        <w:t xml:space="preserve">IX. </w:t>
      </w:r>
      <w:r w:rsidR="00154E21" w:rsidRPr="00154E21">
        <w:rPr>
          <w:rFonts w:ascii="Arial" w:hAnsi="Arial" w:cs="Arial"/>
          <w:color w:val="auto"/>
          <w:sz w:val="24"/>
          <w:szCs w:val="24"/>
          <w:lang w:val="pl-PL"/>
        </w:rPr>
        <w:t>Oświadczenia</w:t>
      </w:r>
    </w:p>
    <w:p w14:paraId="4EF411F3" w14:textId="77777777" w:rsidR="00B00472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Ja niżej podpisany/a oświadczam, że: </w:t>
      </w:r>
    </w:p>
    <w:p w14:paraId="29E41612" w14:textId="65278F48" w:rsidR="00B00472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- dane zawarte w formularzu są zgodne z prawdą i jestem świadomy/a odpowiedzialności karnej za składanie oświadczeń niezgodnych z prawdą, </w:t>
      </w:r>
    </w:p>
    <w:p w14:paraId="6F780CF2" w14:textId="0916EC2F" w:rsidR="00B00472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- zapoznałem/am się z Regulaminem rekrutacji i uczestnictwa w projekcie dotyczącym zadania nr </w:t>
      </w:r>
      <w:r w:rsidR="00E11A6F" w:rsidRPr="00E11A6F">
        <w:rPr>
          <w:rFonts w:ascii="Arial" w:hAnsi="Arial" w:cs="Arial"/>
          <w:lang w:val="pl-PL"/>
        </w:rPr>
        <w:t>2</w:t>
      </w:r>
      <w:r w:rsidR="00E11A6F" w:rsidRPr="00E11A6F">
        <w:rPr>
          <w:rFonts w:ascii="Arial" w:hAnsi="Arial" w:cs="Arial"/>
          <w:b/>
          <w:bCs/>
          <w:lang w:val="pl-PL"/>
        </w:rPr>
        <w:t xml:space="preserve"> </w:t>
      </w:r>
      <w:r w:rsidR="00E11A6F" w:rsidRPr="00E11A6F">
        <w:rPr>
          <w:rFonts w:ascii="Arial" w:hAnsi="Arial" w:cs="Arial"/>
          <w:lang w:val="pl-PL"/>
        </w:rPr>
        <w:t>Organizacja półkolonii tematycznych pn. „Żyj zdrowo i ekologicznie”</w:t>
      </w:r>
      <w:r w:rsidR="00E11A6F">
        <w:rPr>
          <w:rFonts w:ascii="Arial" w:hAnsi="Arial" w:cs="Arial"/>
          <w:lang w:val="pl-PL"/>
        </w:rPr>
        <w:t xml:space="preserve"> </w:t>
      </w:r>
      <w:r w:rsidRPr="00154E21">
        <w:rPr>
          <w:rFonts w:ascii="Arial" w:hAnsi="Arial" w:cs="Arial"/>
          <w:lang w:val="pl-PL"/>
        </w:rPr>
        <w:t xml:space="preserve">i akceptuję jego postanowienia, </w:t>
      </w:r>
    </w:p>
    <w:p w14:paraId="63CF5CA9" w14:textId="77777777" w:rsidR="00E11A6F" w:rsidRPr="00E11A6F" w:rsidRDefault="00E11A6F" w:rsidP="00E11A6F">
      <w:pPr>
        <w:pStyle w:val="Tekstpodstawowy"/>
        <w:rPr>
          <w:lang w:val="pl-PL"/>
        </w:rPr>
      </w:pPr>
    </w:p>
    <w:p w14:paraId="6232DE6D" w14:textId="77777777" w:rsidR="00B00472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- spełniam kryteria kwalifikowalności do udziału w projekcie, </w:t>
      </w:r>
    </w:p>
    <w:p w14:paraId="14AD2E2C" w14:textId="66D84996" w:rsidR="00B00472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 xml:space="preserve">- </w:t>
      </w:r>
      <w:r w:rsidR="00B00472" w:rsidRPr="00154E21">
        <w:rPr>
          <w:rFonts w:ascii="Arial" w:hAnsi="Arial" w:cs="Arial"/>
          <w:bCs/>
          <w:lang w:val="pl-PL"/>
        </w:rPr>
        <w:t xml:space="preserve">wyrażam </w:t>
      </w:r>
      <w:r w:rsidR="00B00472" w:rsidRPr="00154E21">
        <w:rPr>
          <w:rFonts w:ascii="Arial" w:hAnsi="Arial" w:cs="Arial"/>
          <w:lang w:val="pl-PL"/>
        </w:rPr>
        <w:t>zgodę na przetwarzanie wskazanych danych osobowych dla celów rekrutacji, realizacji zadania, monitoringu i ewaluacji, sprawozdawczych, publikacji wizerunku utrwalonego jakąkolwiek techniką, na wszelkich nośnikach, w tym na publikowanie fotografii</w:t>
      </w:r>
      <w:r w:rsidR="00E11A6F">
        <w:rPr>
          <w:rFonts w:ascii="Arial" w:hAnsi="Arial" w:cs="Arial"/>
          <w:lang w:val="pl-PL"/>
        </w:rPr>
        <w:t xml:space="preserve"> </w:t>
      </w:r>
      <w:r w:rsidR="00B00472" w:rsidRPr="00154E21">
        <w:rPr>
          <w:rFonts w:ascii="Arial" w:hAnsi="Arial" w:cs="Arial"/>
          <w:lang w:val="pl-PL"/>
        </w:rPr>
        <w:t xml:space="preserve">powstałej podczas warsztatów w materiałach służących popularyzacji </w:t>
      </w:r>
      <w:r w:rsidR="00B00472" w:rsidRPr="00154E21">
        <w:rPr>
          <w:rFonts w:ascii="Arial" w:hAnsi="Arial" w:cs="Arial"/>
          <w:lang w:val="pl-PL"/>
        </w:rPr>
        <w:br/>
        <w:t>w zakresie edukacji oraz w celach promocyjnych Organizatora, jak również w celu archiwizowania wydarzeń poprzez rozpowszechnianie za pośrednictwem wszelkich mediów/kanałów dystrybucji informacji, w szczególności: na stronie internetowej oraz fanpage’u na portalu facebook.com., w celach promocyjnych, informacyjnych, kulturalnych, edukacyjnych.</w:t>
      </w:r>
      <w:r w:rsidRPr="00154E21">
        <w:rPr>
          <w:rFonts w:ascii="Arial" w:hAnsi="Arial" w:cs="Arial"/>
          <w:lang w:val="pl-PL"/>
        </w:rPr>
        <w:t xml:space="preserve">, </w:t>
      </w:r>
    </w:p>
    <w:p w14:paraId="7C7D7465" w14:textId="548BDD14" w:rsidR="00EB3814" w:rsidRPr="00154E21" w:rsidRDefault="0000000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lang w:val="pl-PL"/>
        </w:rPr>
        <w:t>- zostałem/am poinformowany/a</w:t>
      </w:r>
      <w:r w:rsidR="00C71034" w:rsidRPr="00154E21">
        <w:rPr>
          <w:rFonts w:ascii="Arial" w:hAnsi="Arial" w:cs="Arial"/>
          <w:lang w:val="pl-PL"/>
        </w:rPr>
        <w:t xml:space="preserve"> </w:t>
      </w:r>
      <w:r w:rsidRPr="00154E21">
        <w:rPr>
          <w:rFonts w:ascii="Arial" w:hAnsi="Arial" w:cs="Arial"/>
          <w:lang w:val="pl-PL"/>
        </w:rPr>
        <w:t>o współfinansowaniu projektu ze środków Unii Europejskiej w ramach Europejskiego Funduszu Społecznego Plus.</w:t>
      </w:r>
    </w:p>
    <w:p w14:paraId="31AF4710" w14:textId="5AB21F84" w:rsidR="0069329C" w:rsidRPr="00154E21" w:rsidRDefault="0069329C" w:rsidP="00154E21">
      <w:pPr>
        <w:spacing w:line="360" w:lineRule="auto"/>
        <w:rPr>
          <w:rFonts w:ascii="Arial" w:hAnsi="Arial" w:cs="Arial"/>
          <w:lang w:val="pl-PL"/>
        </w:rPr>
      </w:pPr>
    </w:p>
    <w:p w14:paraId="16051AFD" w14:textId="77777777" w:rsidR="0069329C" w:rsidRPr="00154E21" w:rsidRDefault="0069329C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</w:p>
    <w:bookmarkEnd w:id="8"/>
    <w:p w14:paraId="0AA0FF83" w14:textId="77777777" w:rsidR="00CC2620" w:rsidRPr="00154E21" w:rsidRDefault="00CC262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b/>
          <w:bCs/>
          <w:lang w:val="pl-PL"/>
        </w:rPr>
        <w:t>Miejscowość i data</w:t>
      </w:r>
      <w:r w:rsidRPr="00154E21">
        <w:rPr>
          <w:rFonts w:ascii="Arial" w:hAnsi="Arial" w:cs="Arial"/>
          <w:lang w:val="pl-PL"/>
        </w:rPr>
        <w:t>: ……………………………………………………………………………</w:t>
      </w:r>
    </w:p>
    <w:p w14:paraId="5D76E8A1" w14:textId="77777777" w:rsidR="00CC2620" w:rsidRPr="00154E21" w:rsidRDefault="00CC2620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154E21">
        <w:rPr>
          <w:rFonts w:ascii="Arial" w:hAnsi="Arial" w:cs="Arial"/>
          <w:b/>
          <w:bCs/>
          <w:lang w:val="pl-PL"/>
        </w:rPr>
        <w:t>Czytelny podpis rodzica / opiekuna prawnego</w:t>
      </w:r>
      <w:r w:rsidRPr="00154E21">
        <w:rPr>
          <w:rFonts w:ascii="Arial" w:hAnsi="Arial" w:cs="Arial"/>
          <w:lang w:val="pl-PL"/>
        </w:rPr>
        <w:t>: …………………………………………</w:t>
      </w:r>
    </w:p>
    <w:p w14:paraId="05D91208" w14:textId="66B3611A" w:rsidR="00EB3814" w:rsidRPr="00154E21" w:rsidRDefault="00EB3814" w:rsidP="00154E21">
      <w:pPr>
        <w:pStyle w:val="FirstParagraph"/>
        <w:spacing w:line="360" w:lineRule="auto"/>
        <w:rPr>
          <w:rFonts w:ascii="Arial" w:hAnsi="Arial" w:cs="Arial"/>
          <w:lang w:val="pl-PL"/>
        </w:rPr>
      </w:pPr>
    </w:p>
    <w:sectPr w:rsidR="00EB3814" w:rsidRPr="00154E21">
      <w:headerReference w:type="default" r:id="rId7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506D79" w14:textId="77777777" w:rsidR="000335A6" w:rsidRDefault="000335A6" w:rsidP="001B1DE8">
      <w:pPr>
        <w:spacing w:after="0"/>
      </w:pPr>
      <w:r>
        <w:separator/>
      </w:r>
    </w:p>
  </w:endnote>
  <w:endnote w:type="continuationSeparator" w:id="0">
    <w:p w14:paraId="55B1EEC4" w14:textId="77777777" w:rsidR="000335A6" w:rsidRDefault="000335A6" w:rsidP="001B1D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2E32B" w14:textId="77777777" w:rsidR="000335A6" w:rsidRDefault="000335A6" w:rsidP="001B1DE8">
      <w:pPr>
        <w:spacing w:after="0"/>
      </w:pPr>
      <w:r>
        <w:separator/>
      </w:r>
    </w:p>
  </w:footnote>
  <w:footnote w:type="continuationSeparator" w:id="0">
    <w:p w14:paraId="6A6B03F6" w14:textId="77777777" w:rsidR="000335A6" w:rsidRDefault="000335A6" w:rsidP="001B1D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DC36C" w14:textId="23445CDA" w:rsidR="001B1DE8" w:rsidRDefault="001B1DE8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0AACBCC" wp14:editId="142E8A34">
          <wp:simplePos x="0" y="0"/>
          <wp:positionH relativeFrom="margin">
            <wp:align>right</wp:align>
          </wp:positionH>
          <wp:positionV relativeFrom="topMargin">
            <wp:align>bottom</wp:align>
          </wp:positionV>
          <wp:extent cx="5972810" cy="598170"/>
          <wp:effectExtent l="0" t="0" r="8890" b="0"/>
          <wp:wrapSquare wrapText="bothSides"/>
          <wp:docPr id="2067698104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7698104" name="Obraz 206769810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5981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F2F3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509AA3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7EC241A"/>
    <w:multiLevelType w:val="hybridMultilevel"/>
    <w:tmpl w:val="866093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13098117">
    <w:abstractNumId w:val="0"/>
  </w:num>
  <w:num w:numId="2" w16cid:durableId="20189184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4893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443484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182952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35834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918220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04985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3814"/>
    <w:rsid w:val="000335A6"/>
    <w:rsid w:val="000F2721"/>
    <w:rsid w:val="001342F0"/>
    <w:rsid w:val="00136B86"/>
    <w:rsid w:val="00141EEC"/>
    <w:rsid w:val="00154E21"/>
    <w:rsid w:val="001714F6"/>
    <w:rsid w:val="00195276"/>
    <w:rsid w:val="001B1DE8"/>
    <w:rsid w:val="001C38D0"/>
    <w:rsid w:val="001F49F3"/>
    <w:rsid w:val="0022556F"/>
    <w:rsid w:val="00226878"/>
    <w:rsid w:val="00351985"/>
    <w:rsid w:val="00362E6D"/>
    <w:rsid w:val="003A11F6"/>
    <w:rsid w:val="003C4D61"/>
    <w:rsid w:val="003D3CFD"/>
    <w:rsid w:val="00403340"/>
    <w:rsid w:val="00420C6C"/>
    <w:rsid w:val="00490472"/>
    <w:rsid w:val="00565EAD"/>
    <w:rsid w:val="006168CE"/>
    <w:rsid w:val="0069329C"/>
    <w:rsid w:val="006A7548"/>
    <w:rsid w:val="00706610"/>
    <w:rsid w:val="007D479E"/>
    <w:rsid w:val="0085733D"/>
    <w:rsid w:val="00876FBF"/>
    <w:rsid w:val="00890968"/>
    <w:rsid w:val="00896C68"/>
    <w:rsid w:val="009C304A"/>
    <w:rsid w:val="00A10226"/>
    <w:rsid w:val="00B00472"/>
    <w:rsid w:val="00BC7C35"/>
    <w:rsid w:val="00C71034"/>
    <w:rsid w:val="00CC2620"/>
    <w:rsid w:val="00CD6C04"/>
    <w:rsid w:val="00CF567B"/>
    <w:rsid w:val="00D217F1"/>
    <w:rsid w:val="00D70765"/>
    <w:rsid w:val="00DD2E46"/>
    <w:rsid w:val="00E11A6F"/>
    <w:rsid w:val="00E27668"/>
    <w:rsid w:val="00E64FBA"/>
    <w:rsid w:val="00E80078"/>
    <w:rsid w:val="00E901E4"/>
    <w:rsid w:val="00EB3814"/>
    <w:rsid w:val="00EB72A4"/>
    <w:rsid w:val="00EC33B3"/>
    <w:rsid w:val="00EC75BD"/>
    <w:rsid w:val="00ED235F"/>
    <w:rsid w:val="00F03872"/>
    <w:rsid w:val="00FA0F58"/>
    <w:rsid w:val="00FF2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7267C8"/>
  <w15:docId w15:val="{F88ABEDD-8EB0-422F-AA9F-6E82F5629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1B1DE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1B1DE8"/>
  </w:style>
  <w:style w:type="paragraph" w:styleId="Stopka">
    <w:name w:val="footer"/>
    <w:basedOn w:val="Normalny"/>
    <w:link w:val="StopkaZnak"/>
    <w:rsid w:val="001B1DE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1B1D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gd pawlosiow</dc:creator>
  <cp:keywords/>
  <cp:lastModifiedBy>lgd pawlosiow</cp:lastModifiedBy>
  <cp:revision>2</cp:revision>
  <dcterms:created xsi:type="dcterms:W3CDTF">2026-05-27T12:07:00Z</dcterms:created>
  <dcterms:modified xsi:type="dcterms:W3CDTF">2026-05-27T12:07:00Z</dcterms:modified>
</cp:coreProperties>
</file>